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พม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ครงงาน 1 นะคะ เพราะนี้สัปดาห์ที่เท่าไร</w:t>
      </w:r>
    </w:p>
    <w:p>
      <w:pPr>
        <w:pStyle w:val="BodyText"/>
      </w:pPr>
      <w:r>
        <w:t xml:space="preserve">[เสียงปรบมือ]อีกกลุ่มหนึ่งเขาจนสอบเสร็จแล้ว จนแก้เอกสารเสร็จแล้ว อันนี้ให้ยื่นสอบก็ยังไม่ยื่น ประมาณช่วงเดือนเมษายน เพราะฉะนั้น เราจะมีเวลา แค่ 1 เดือนในการเขียนบทความ สรุปได้ธีมอะไรจะให้ ตามนะคะ ที่เป็นผู้ประสานมาสรุปหน่อยใน รวมหูหนวกด้วย แต่วงเล็บกำกับไว้แล้วว่าเป็นหูหนวกนะคะ หนูใส่ชื่อของหนูไปด้วยนะคะ มันจะมีหนู มี แล้วก็ฝ่ายต้อนรับนะคะ อันนี้ ฝ่ายลงทะเบียนและจัดสถานที่เป็นผู้ชาย แล้วก็ฝ่ายงบประมาณนะคะ ก็จะเป็นโสภิดาค่ะ อันนี้ฝ่ายประชาสัมพันธ์ไม่ได้พูดให้หนู ค่ะ เพราะว่าหนูก็ส่งรายชื่อไปให้เขา จะเป็นณัฐสุดาเป็นหลาย ทุกคนนะคะ ไม่ใช่คนใดคนหนึ่ง จะต้องไปทำ ยังไม่รู้ธีมนะคะ แต่ไม่เป็นไร อันดับแรก หลักการง่าย ๆ ยังไม่รู้ธีมนะคะ แต่ไม่เป็นไร อันดับแรก หลักการง่าย ๆ ยังไม่รู้ธีมนะคะ แต่ไม่เป็นไร อันดับแรก หลักการง่าย ๆ cยังไม่รู้ธีมนะคะ แต่ไม่เป็นไร อันดับแรก หลักการง่าย ๆ เพราะของทำเป็นสัมมนาทางเทคโนโลยีคอมพิวเตอร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พม์</dc:title>
  <dc:creator/>
  <cp:keywords/>
  <dcterms:created xsi:type="dcterms:W3CDTF">2021-03-09T08:14:09Z</dcterms:created>
  <dcterms:modified xsi:type="dcterms:W3CDTF">2021-03-09T08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9 มีนาคม 2564 เวลา 08.09 น.</vt:lpwstr>
  </property>
  <property fmtid="{D5CDD505-2E9C-101B-9397-08002B2CF9AE}" pid="3" name="subtitle">
    <vt:lpwstr/>
  </property>
</Properties>
</file>